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ธิตการแบ่งพิมพ์</w:t>
      </w:r>
    </w:p>
    <w:p>
      <w:pPr>
        <w:pStyle w:val="Date"/>
      </w:pPr>
      <w:r>
        <w:t xml:space="preserve">วันพุธที่</w:t>
      </w:r>
      <w:r>
        <w:t xml:space="preserve"> </w:t>
      </w:r>
      <w:r>
        <w:t xml:space="preserve">29</w:t>
      </w:r>
      <w:r>
        <w:t xml:space="preserve"> </w:t>
      </w:r>
      <w:r>
        <w:t xml:space="preserve">มิถุนายน</w:t>
      </w:r>
      <w:r>
        <w:t xml:space="preserve"> </w:t>
      </w:r>
      <w:r>
        <w:t xml:space="preserve">2565</w:t>
      </w:r>
      <w:r>
        <w:t xml:space="preserve"> </w:t>
      </w:r>
      <w:r>
        <w:t xml:space="preserve">เวลา</w:t>
      </w:r>
      <w:r>
        <w:t xml:space="preserve"> </w:t>
      </w:r>
      <w:r>
        <w:t xml:space="preserve">15.1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ณัฐนันท์) ทดสอบ ได้ยินใช่ไหม โอเค นี่ติดแล้ว อันนี้เปลี่ยน Network มาเป็นขอดร.พสุพิมพ์มาก็ผมบอกแล้วว่าอาจจะเดินมาพูดปุ๊บนี่ดร.พสุออกมาแล้ว โอเค โอเค อย่างนั้นเดี๋ยวทดสอบเหมือนจริงไหม เดี๋ยวพี่ซ้อมพูด น้องนั่งประจำที่ครบหมดไหม ครับ ก็พร้อมไหม มาตอนนี้มาถึงสแตนบายรอ มุมที่วางไว้ ของระบบฝั่งพี่จะฮัลโหลครับ โอเคครับ ตอนนี้ ผส.อ. ผสอ. มา โอเค ได้ครับ ขอบคุณครับ มาครับ สวัสดีครับ หลุด ผมปิด ปิดไอ้นี่เสา… เพิ่งปิดเสาเมื่อกี้ โอเคครับ ได้ครับ โอเคครับ ไม่เป็นไรเดี๋ยวผมเปิด Plane ไม่เป็นไร เดี๋ยวพี่เป็น Air plan mode แล้วพี่ใช้อันนี้เอา โอเคครับ ครับ ครับ สวัสดีครับ อันนี้ก็จะเป็นแล็บนะครับ นะครับ ระบบที่นำเสนอวันนี้จะเป็นแพลตฟอร์มเกี่ยวข้องกับการศึกษา เป็น Solution ที่เราทำให้กับทางมหาวิทยาลัยนะครับ ที่มีนักเรียนหูหนวกนะครับ เพราะปัจจุบันนี้นะครับที่จะได้มหาวิทยาลัย เพราะว่ามหาวิทยาลัยปฏิเสธ เพราะไม่มีล่ามระบบนี้จึงเข้ามาช่วยนะครับ เพื่อที่จะทำให้มหาวิทยาลัยรับนักเรียนหูหนวกได้ โดยมี 2 ระบบนะครับ ระบบแรกนะครับ ก็จะเป็นระบบล่ามทางไกลนะครับ ก็จะดูในส่วนข้างบน ก็จะลองโทรออกให้ดูนะครับว่าเวลาที่เราติดต่อเจ้าหน้าที่ล่ามนี่จะขึ้นมาเป็นแบบไหนนะครับ ส่วนข้างล่างนะครับ ก็จะเป็นถอดความทันต่อเวลา นักเรียนก็จะทั้งล่าม</w:t>
      </w:r>
    </w:p>
    <w:p>
      <w:pPr>
        <w:pStyle w:val="BodyText"/>
      </w:pPr>
      <w:r>
        <w:t xml:space="preserve">(ล่าม) สวัสดีค่ะ ช่วยแปลสิ่งที่ผมนำเสนอเลยแล้วกันนะครับ อันนี้ซ้อมนะครับ ก็สำหรับส่วนนี้นะครับ ก็จะเป็นตัวระบบนะครับ ข้างบนก็จะเป็นล่ามภาษามือนะครับ ก็จะคอยแปลให้กับอาจารย์นะครับ อาจารย์พูดล่ามก็จะแปล ข้างล่า่งนี้เราก็จะมีแท็กเสริมอาจจะไม่มีนะครับ เด็กก็จะใช้การถอดความเสียงนะครับ ช่วยประกอบกัน อันนี้ก็จะเป็นระบบที่ 1 นะครับ ที่เราทำกับ ราชภัฏสกลนครนะครับ ครับ ขอบคุณล่ามครับ เอาไว้ก่อนนะครับ ส่วนที่ 2 นะครับ ก็จะเป็นเรื่องของแพลตฟอร์มนะครับ ที่เราจะใช้ต่อเนื่องจากระบบแรกนะครับ ระบบแรกนี่ จะเป็นระบบที่เรียนในห้องเรียนแบบสดนะครับอันนี้ก็จะเป็นเรื่องของการพูดทวนนะครับ ก็ได้มีการเรียนแล้วก็สามารถใช้ระบบนี้ในการทบทวนได้นะครับ ก็จะมีเทคโนโลยีที่เกี่ยวข้องให้เด็กเข้าถึงนะครับ ไม่ว่าจะเป็นล่ามภาษามือ รวมทั้ง AD ด้วยนะครับ ก็จะเป็น Content ที่เราทำนะครับ โดยระบบนี่ นักเรียนพิการทุกประเภทสามารถเข้าถึงได้ครับ ทั้ง 2 ส่วนนี้ก็จะทำให้นักเรียนพิการต่าง ๆ นี่ เข้าถึงเนื้อหานะครับ ไม่ว่าจะเป็นในห้องเรียนหรือนอกห้องเรียนด้วย ครบถ้วนครับ ขอบคุณครับ Open คำถาม ขอบคุณล่ามครับ ก็จะประมารนี่นะครับ10 นาที น่าจะโทร. ไปอีกรอบครับ ได้ยินชัดเจนไหมคะ ถ้าได้ยินพิมพ์มาเลยนะคะ ได้ยินค่ะ เดี๋ยวใครจะถืออันนี้ ตั้งไว้เลยใช่ไหม อืม โอเค แบบนำเสนอแบบปกติอย่างนี้ ไม่ใช่เราทำระบบถอดความ ให้มันรู้สึกตื่นเต้น แล้วก็พูดอย่างไร ถ้ามีคำถามสามารถถามได้ ก็พี่มอสเข้าระบบได้ อยากสอบถาม สอบถามได้เลยนะคะ // สวัสดีครับ //ยื่นให้ก็ได้ ต้องฝากพี่ติดต่อ</w:t>
      </w:r>
    </w:p>
    <w:p>
      <w:pPr>
        <w:pStyle w:val="BodyText"/>
      </w:pPr>
      <w:r>
        <w:t xml:space="preserve">(ดร.ณัฐนันท์) สวัสดีครับ ครับ ก็อันนี้ก็เป็นศูนย์บริการคำบรรยายแทนเสียงนะครับ เป็นของแล็บ AAT ในส่วนนี้เราจะนำเสนอโซลูชันแพลตฟอร์มการเรียนรู้นะครับ เดี๋ยวพาชมศูนย์ฯ ครับ ศูนย์ตัวนี้ครับ เป็นศูนย์ที่รองรับด้านการศึกษานะครับ ก็จะเป็นโซลูชันสำหรับนักเรียนที่มีปัญหาทางการได้ยินนะครับ ปัญหา สสวท.</w:t>
      </w:r>
    </w:p>
    <w:p>
      <w:pPr>
        <w:pStyle w:val="BodyText"/>
      </w:pPr>
      <w:r>
        <w:t xml:space="preserve">(ดร.ณัฐนันท์) นะครับ ที่จะเข้าเรียนในมหาลัยก็คือ ถ้ามหาลัยไม่มีล่ามนี่ มหาวิทยาลัยนั้นจะไม่รับเด็กหูหนวกที่อยากเรียนสายวิศวะ อันนี้ก็จะเป็นระบบที่เราไปเสริมให้นะครับ ราชภัฏสกลนคร แต่เดิมราชภัฏสกลนคร คือ 4 ปีนะครับ รับ 1 รุ่น แต่พอระบบนี้ไปช่วยนี่รับทุกปีเลย // แต่ก่อนนี่ เด็กต้องรอใช่ ใช่ครับ // อันนี้เป็น Caption เสริม ครับ ก็ระบบจะประกอบด้วยกัน 2 ส่วนครับ ก็จะเป็นระบบล่ามทางไกลนะครับ อันนี้ก็จะเชื่อมต่อกับศูนย์ TTRS นะครับ อีกส่วนหนึ่งก็จะเป็นระบบถอดความสด อันนี้ก็จะเป็นเจ้าหน้าที่ล่สามนะครับ ที่แปลนะครับ ก็น้องเขาก็จะทำหน้าที่แปลภาษามือให้ รบกวนช่วยแปลตามที่ผมพูดนะครับ</w:t>
      </w:r>
    </w:p>
    <w:p>
      <w:pPr>
        <w:pStyle w:val="BodyText"/>
      </w:pPr>
      <w:r>
        <w:t xml:space="preserve">(ล่าม) ค่ะ</w:t>
      </w:r>
    </w:p>
    <w:p>
      <w:pPr>
        <w:pStyle w:val="BodyText"/>
      </w:pPr>
      <w:r>
        <w:t xml:space="preserve">(ดร.ณัฐนันท์) ทางสกลนครนะครับ ก็ใช้คู่กัน แล้วก็ถอดความเสียงทางไกล ก็จะเป็นแบบรูปในห้องเรียนเราก็จะ merge ภาพขึ้นไป วิดีโอแล้วก็ Text พร้อมกัน ข้อจำกัดของภาษามือคือมันไม่ค่อยครบถ้วน // เด็กต้องอ่านออกทุกคนไหม</w:t>
      </w:r>
    </w:p>
    <w:p>
      <w:pPr>
        <w:pStyle w:val="BodyText"/>
      </w:pPr>
      <w:r>
        <w:t xml:space="preserve">(ดร.ณัฐนันท์) แต่ต้องประกอบกัน แต่ว่าเขาจะดูล่ามก่อน ถ้าดูล่ามไม่เข้าใจ เขาก็จะมาอ่านข้อความ แต่ด้วยระบบที่เราทำครับ เราก็จะมี Text ตัวนี้ให้ พอเรียนจบเขาก็สามารถเซฟ text ไปเรียนต่อได้ ครับ หรือเอามาใช้กับระบบที่ 2 ครับ ระบบที่เป็น online Learning ก็คือพอเด็กเรียนเสร็จนี่เราก็จะทำแพลตฟอร์มที่มาเรียนทบทวนนะครับ โดยแพลตฟอร์มตรงนี้ก็จะเด็กพิการทางสายตาด้วย เนื้อหานี่ เราจะทำตั้งแต่ชั้นประถมเลยถึงชั้นมัธยม ระบบรวมเข้ามาเป็นระบบมหาวิทยาลัย ทำให้เด็ก ตั้งแต่ชั้นประถมมีโอกาสเรียนรู้ได้ กลุ่มของที่ใช้แพลตฟอร์มออนไลน์ learning นี่นะครับ กลุ่มตานี่ก็จะทำ AD คือ คำบรรยายแทนภาพ ส่วนเด็กกลุ่มหูนี่เราก็จะมีกลุ่ม CC ส่วนเว็บไซต์นี่ เราก็มีการตรวจสอบการเข้าถึงเด็กพิการทางสายตาสามารถเข้าถึงได้ 100 เปอร์เซ็นต์ครับ น้อง Dev ที่เป็นน้องพิการทางสายตาด้วยครับ เพราะฉะนั้น Dev เอง ทำเอง ตรงกับความต้องการของผู้ใช้งานแน่นอน</w:t>
      </w:r>
    </w:p>
    <w:p>
      <w:pPr>
        <w:pStyle w:val="BodyText"/>
      </w:pPr>
      <w:r>
        <w:t xml:space="preserve">(ดร.ณัฐนันท์) ใช่ครับ อย่างระบบถอดความนี่ สามารถลองได้ครับ ครับ เดี๋ยวอาจจะกลับมาตรงนี้ก่อน ยืนดูตรงกลางก็ได้ครับ // ทดสอบนะครับ วันนี้ลองเข้ามาเยี่ยมชม A-MED ดูจาก Tablet ก็ได้ครับ วันนี้ก็เลยทดสอบดูว่าระบบการใช้งานของถอดความเสียงเป็นเช่นไร //ข้อความจะต่างกันนะคะ คือข้อความที่เราใช้เป็นระบบแบ่งพิมพ์นะคะ เป็นระบบที่เราพัฒนาอยู่ปัจจุบันนะคะ เป็นเรื่องของการพูดทวนนะคะ เสียง ก็จะสังเกตได้ว่า A-MED นี่ ระบบรู้จำเสียงพูดอาจจะไม่มีคำสั่ง ก็จะขึ้นเป็น A-MED // ครับ ดีครับ</w:t>
      </w:r>
    </w:p>
    <w:p>
      <w:pPr>
        <w:pStyle w:val="BodyText"/>
      </w:pPr>
      <w:r>
        <w:t xml:space="preserve">(ดร.ณัฐนันท์) อันนี้เป็น Revoice ครับ ก็จะเป็นเจ้าหน้าที่ในการพูดทวน พอเสียงเข้าไปปุ๊บ ทางนี้ก็ก็จะพูดทวนแล้วก็ออกเลยครับ ตรงนี้เป็น ASR ครับ เนื่องจากว่าเยอะ ฉะนั้น ถ้าเอาเสียงจากห้องเรียนเข้าโดยตรงนี่ ความถูกต้องจะลดลง // อ๋อ</w:t>
      </w:r>
    </w:p>
    <w:p>
      <w:pPr>
        <w:pStyle w:val="BodyText"/>
      </w:pPr>
      <w:r>
        <w:t xml:space="preserve">(ดร.ณัฐนันท์) แต่ถ้าเจ้าหน้าที่พูดทวนนี่ 1. เป็นคลีน แล้วก็เขาจะพูดชัดด้วย จากนั้นความถูกต้องจะสูงขึ้นครับ // ให้ตัวเครื่องนี่จำเสียงของน้องคนนี้ได้เยอะ</w:t>
      </w:r>
    </w:p>
    <w:p>
      <w:pPr>
        <w:pStyle w:val="BodyText"/>
      </w:pPr>
      <w:r>
        <w:t xml:space="preserve">(ดร.ณัฐนันท์) อันนั้นก็จะเป็นเสริมครับ ให้เหมาะกับบุคคล</w:t>
      </w:r>
    </w:p>
    <w:p>
      <w:pPr>
        <w:pStyle w:val="BodyText"/>
      </w:pPr>
      <w:r>
        <w:t xml:space="preserve">(ดร.ณัฐนันท์) ครับ // ก็จะเป็น filter noise</w:t>
      </w:r>
    </w:p>
    <w:p>
      <w:pPr>
        <w:pStyle w:val="BodyText"/>
      </w:pPr>
      <w:r>
        <w:t xml:space="preserve">(ดร.ณัฐนันท์) ใช่ครับ // ดีครับ</w:t>
      </w:r>
    </w:p>
    <w:p>
      <w:pPr>
        <w:pStyle w:val="BodyText"/>
      </w:pPr>
      <w:r>
        <w:t xml:space="preserve">(ดร.ณัฐนันท์) อันนี้ก็จะเป็นsolution</w:t>
      </w:r>
    </w:p>
    <w:p>
      <w:pPr>
        <w:pStyle w:val="BodyText"/>
      </w:pPr>
      <w:r>
        <w:t xml:space="preserve">(ดร.ณัฐนันท์) ไมค์อยู่ตรงโน่น</w:t>
      </w:r>
    </w:p>
    <w:p>
      <w:pPr>
        <w:pStyle w:val="BodyText"/>
      </w:pPr>
      <w:r>
        <w:t xml:space="preserve">(ดร.อนันต์ลดา) ทำในส่วนที่ทำเป็นระบบย้อนหลังด้วยน่ะค่ะ จะเป็นว่าเวลามีเยอะ ๆ ต้องการให้มันเป๊ะทุกอย่าง //อย่างนี้น่ะค่ะ ความถูกต้องจะต้องมีมาก ก็จะมีเจ้าหน้าที่ตรวจสอบความถูกต้อง ก็แล้วแต่ว่าต้องการความเร็วหรือต้องการความถูกต้อง เราก็จะเลือกเจ้าหน้าที่ให้เหมาะสม // รายการทีวี พวกช่องน่ะค่ะ อันนี้นี่ ทีมนี้ก็มีการแก้ไขมีการทำ Caption นี่ค่ะ ประมาณ 2 ชั่วโมงต่อวัน ทุกช่องก็คือ 18 ช่อง เราก็หวังว่าในส่วนนี้เราสามารถเข้าไปช่วยรายการทีวีค่ะ ดังนั้นน้องเขาไม่ต้องพิมพ์// ทุกคำค่ะ เพราะว่าเขาดู Accuracy ก็คือในผลที่ ..</w:t>
      </w:r>
    </w:p>
    <w:p>
      <w:pPr>
        <w:pStyle w:val="BodyText"/>
      </w:pPr>
      <w:r>
        <w:t xml:space="preserve">(ดร.ณัฐนันท์) 90 เปอร์เซ็นต์ครับ // แล้วจะช่วยกันอย่างไรครับ // ถ้า 90 เปอร์เซ็นต์ Time ไม่เกิน 5 วินาที // 6 คนนี่ เขาเข้ากันทำงานอย่างไร</w:t>
      </w:r>
    </w:p>
    <w:p>
      <w:pPr>
        <w:pStyle w:val="BodyText"/>
      </w:pPr>
      <w:r>
        <w:t xml:space="preserve">(ดร.ณัฐนันท์) 5 วินาทีครับ แล้วก็จะมี UI ให้ แล้วก็แต่ละคนนี่จะฟังเสียงตี้ด ตี้ดปุ๊บ ก็จะเป็นการเริ่มแล้ว เราก็มีสิ้นสุดให้นะครับ น้องแต่ละคนก็จะรับผิดชอบแต่ละช่วงเวลา แล้วก็ระบบก็จะรวม text แล้วก็จะไป Display ให้ครับ // ก็คือน้องเขาจะพิมพ์เฉพาะที่เขาได้ยิน</w:t>
      </w:r>
    </w:p>
    <w:p>
      <w:pPr>
        <w:pStyle w:val="BodyText"/>
      </w:pPr>
      <w:r>
        <w:t xml:space="preserve">(ดร.ณัฐนันท์) ใช่ครับ เขาจะรู้ช่วงว่าช่วงนั้นเป็นของเขา // แล้วช่วงอื่นที่น้องคนอื่นเขาพิมพ์ น้องเขาจะได้ยินด้วยไหม</w:t>
      </w:r>
    </w:p>
    <w:p>
      <w:pPr>
        <w:pStyle w:val="BodyText"/>
      </w:pPr>
      <w:r>
        <w:t xml:space="preserve">(ดร.ณัฐนันท์) ได้ยินด้วยครับ ใช่ครับ ก็คือที่ตัวเองพิมพ์ก็จะเห็นคนถัดไปด้วย เพราะฉะนั้น จะเห็นของคนถัดไปว่าเราก็จะรู้แล้วว่าพิมพ์ถึงไหนแล้วครับ // มันก็ต้องเป็น teamwork พอสมควร</w:t>
      </w:r>
    </w:p>
    <w:p>
      <w:pPr>
        <w:pStyle w:val="BodyText"/>
      </w:pPr>
      <w:r>
        <w:t xml:space="preserve">(ดร.ณัฐนันท์) ถูกต้องเลยครับ ถูกต้องครับ ก็จะเป็นทีมเวิร์คพอสมควรเลย อย่างเช่นผมรับผิดชอบพิมพ์ไปนี่ ใกล้จบประโยคนี่ ผมก็จะดูว่าคนถัดไปพิมพ์ถึงไหน ผมก็จะพิมพ์ไปชนเขาพอดี ก็จะไปชนกับเขาพอดี // น้องคนนี่ปวดฉี่นี่ทำอย่างไร</w:t>
      </w:r>
    </w:p>
    <w:p>
      <w:pPr>
        <w:pStyle w:val="BodyText"/>
      </w:pPr>
      <w:r>
        <w:t xml:space="preserve">(ดร.ณัฐนันท์) เรามีการเปลี่ยนเจ้าหน้าที่ครับ เราเคยทำพระราชพิธี 6 ชั่วโมงนี่ ระบบสลับเจ้าหน้าที่เข้าออกครับ // คือน้องคนนี้ประมาณ 5</w:t>
      </w:r>
    </w:p>
    <w:p>
      <w:pPr>
        <w:pStyle w:val="BodyText"/>
      </w:pPr>
      <w:r>
        <w:t xml:space="preserve">(ดร.ณัฐนันท์) เรามีเจ้าหน้าที่สำรองครับ // ไดนามิกน่ะค่ะ จะดูว่ามีเจ้าหน้าที่ออนอยู่กี่คนน่ะค่ะ อันนี้เราทำมาตอนช่วงที่ Work From Home ศบค. ตอนนั้นรวมการเฉพาะกิจทั้งหมด 5 ช่องน่ะค่ะ ก็คือเจ้าหน้าที่ Work form Home ก็จะมีปัญหาอินเทอร์เน็ตมันจะไม่เสถียรให้รองรับ เพราะว่าถ้ามีใครหลุดไป คือระบบจะรู้ว่ามีคนออนกี่คน ถ้าหลุดไปเหลือ 3 จะคิวแค่ 3 คนน่ะค่ะ ถ้ามีคนที่ 5 เข้ามาเพิ่ม ก็จะมี 5 คนเข้ามาเพิ่มน่ะค่ะ มันก็จะรองรับ Dynamic ก็จะช่วยครับ ศคบ. ก่อนหน้านี้เราได้มีการทดสอบกับทางวุฒิสภาในห้องจันทราด้วยครับ ก็ใช้ระบบนี้น่ะครับ ในการแสดงให้ที่ประชุมได้เห็นนะครับ // น้อยที่สุดกี่คน ในทีมที่จะ Work realtime ได้ // 3 คน //แต่ทุกคนต้อง</w:t>
      </w:r>
    </w:p>
    <w:p>
      <w:pPr>
        <w:pStyle w:val="BodyText"/>
      </w:pPr>
      <w:r>
        <w:t xml:space="preserve">(ดร.อนันต์ลดา) 3 คนก็จะเป็นการเรียนการสอนครับ จะมีช่วงหยุดค่อนข้างเยอะน่ะครับ // เยี่ยมครับ ขอบคุณครับ // ขอบคุณค่ะ // สภาถ้าเราเลิกเที่ยงคืน เราจะไปตั้งแต่กี่โมงใช่ครับ ตอนนี้ที่ประชุมสภาครับ เจ้าหน้าที่เขาก็เลยรู้ระบบนี้ไปด้วยนะครับ เพราะฉะนั้น เจ้าหนครับ เรา Setup ไว้แล้ว เขาแค่มาเอา License หรือว่าเอาระบบนี้ไปใช้งานนี้ ก็สามารถเอาระบบนี้ แล้วก็ระบบนี้พอทำเสร็จแล้วนี่ สุดท้ายมันทำระบบ Report ให้ด้วย ประชุมเสร็จปุ๊บ รีพอร์ตออกมาไดใช่ครับ // ขอบคุณมากครับ</w:t>
      </w:r>
    </w:p>
    <w:p>
      <w:pPr>
        <w:pStyle w:val="BodyText"/>
      </w:pPr>
      <w:r>
        <w:t xml:space="preserve">(ดร.ณัฐนันท์) 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ธิตการแบ่งพิมพ์</dc:title>
  <dc:creator/>
  <cp:keywords/>
  <dcterms:created xsi:type="dcterms:W3CDTF">2022-06-29T10:33:23Z</dcterms:created>
  <dcterms:modified xsi:type="dcterms:W3CDTF">2022-06-29T10: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มิถุนายน 2565 เวลา 15.13 น.</vt:lpwstr>
  </property>
  <property fmtid="{D5CDD505-2E9C-101B-9397-08002B2CF9AE}" pid="3" name="subtitle">
    <vt:lpwstr/>
  </property>
</Properties>
</file>